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Marseille</w:t>
      </w:r>
    </w:p>
    <w:bookmarkStart w:id="21" w:name="X2fd96ac725286fa03572c27393e133f49eb2622"/>
    <w:p>
      <w:pPr>
        <w:pStyle w:val="Heading1"/>
      </w:pPr>
      <w:r>
        <w:t xml:space="preserve">Internship Application Letter for Architec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Architecture Firm Name]</w:t>
      </w:r>
      <w:r>
        <w:br/>
      </w:r>
      <w:r>
        <w:t xml:space="preserve">[Firm Address]</w:t>
      </w:r>
      <w:r>
        <w:br/>
      </w:r>
      <w:r>
        <w:t xml:space="preserve">Marseille, France</w:t>
      </w:r>
    </w:p>
    <w:bookmarkStart w:id="20" w:name="X35371bc837d4d0e3372b2f06364aca8f13e8ab4"/>
    <w:p>
      <w:pPr>
        <w:pStyle w:val="Heading2"/>
      </w:pPr>
      <w:r>
        <w:t xml:space="preserve">Subject: Application for Architect Internship Position</w:t>
      </w:r>
    </w:p>
    <w:p>
      <w:pPr>
        <w:pStyle w:val="FirstParagraph"/>
      </w:pPr>
      <w:r>
        <w:t xml:space="preserve">Dear Hiring Committee,</w:t>
      </w:r>
    </w:p>
    <w:p>
      <w:pPr>
        <w:pStyle w:val="BodyText"/>
      </w:pPr>
      <w:r>
        <w:t xml:space="preserve">With profound enthusiasm, I submit my application for the Architect Internship position at [Architecture Firm Name] in France Marseille. As a dedicated architecture student with a deep appreciation for Mediterranean urbanism and sustainable design, I have long admired your firm's innovative contributions to Marseille's evolving architectural landscape—from the vibrant revitalization of Noailles district to your pioneering eco-friendly residential projects along the Bouches-du-Rhône coastline. This</w:t>
      </w:r>
      <w:r>
        <w:t xml:space="preserve"> </w:t>
      </w:r>
      <w:r>
        <w:rPr>
          <w:iCs/>
          <w:i/>
        </w:rPr>
        <w:t xml:space="preserve">Internship Application Letter</w:t>
      </w:r>
      <w:r>
        <w:t xml:space="preserve"> </w:t>
      </w:r>
      <w:r>
        <w:t xml:space="preserve">serves as a testament to my alignment with your studio’s vision and my eagerness to contribute meaningfully to Marseille's architectural narrative.</w:t>
      </w:r>
    </w:p>
    <w:p>
      <w:pPr>
        <w:pStyle w:val="BodyText"/>
      </w:pPr>
      <w:r>
        <w:t xml:space="preserve">My academic journey at [Your University] has been meticulously structured around the principles that define contemporary architecture in France Marseille. I have immersed myself in courses such as "Mediterranean Urban Morphology," "Sustainable Materials in Coastal Contexts," and "Historic Preservation of Southern French Architecture"—all directly relevant to your firm's focus on contextual design. My thesis project, "</w:t>
      </w:r>
      <w:r>
        <w:rPr>
          <w:iCs/>
          <w:i/>
        </w:rPr>
        <w:t xml:space="preserve">Reimagining the Vieux-Port: A Hybrid Cultural Hub for Marseille</w:t>
      </w:r>
      <w:r>
        <w:t xml:space="preserve">," explored integrating historical waterfront architecture with modern public spaces using parametric modeling tools like Rhino and Grasshopper. This project earned recognition at the 2023 École d'Architecture de Paris-Belleville symposium, where I presented how Marseille’s unique light and maritime culture could inform resilient urban design—a philosophy deeply resonant with [Firm Name]’s portfolio.</w:t>
      </w:r>
    </w:p>
    <w:p>
      <w:pPr>
        <w:pStyle w:val="BodyText"/>
      </w:pPr>
      <w:r>
        <w:t xml:space="preserve">Proficiency in French is not merely a skill but a professional imperative for any</w:t>
      </w:r>
      <w:r>
        <w:t xml:space="preserve"> </w:t>
      </w:r>
      <w:r>
        <w:rPr>
          <w:iCs/>
          <w:i/>
        </w:rPr>
        <w:t xml:space="preserve">Architect</w:t>
      </w:r>
      <w:r>
        <w:t xml:space="preserve"> </w:t>
      </w:r>
      <w:r>
        <w:t xml:space="preserve">operating in France Marseille. Having achieved C1 certification through the Alliance Française, I have navigated complex architectural terminology and client meetings with fluency. My summer internship at [Previous Firm/Studio] in Aix-en-Provence required daily French communication with local officials regarding heritage compliance for a renovation project—skills directly transferable to navigating Marseille’s municipal planning frameworks. I also volunteered as an architectural tour guide for the Musée d’Art Contemporain de la Ville de Marseille (MACM), interpreting modernist structures like Le Corbusier’s Unité d'Habitation to diverse international visitors, which honed my ability to communicate spatial concepts across cultural contexts.</w:t>
      </w:r>
    </w:p>
    <w:p>
      <w:pPr>
        <w:pStyle w:val="BodyText"/>
      </w:pPr>
      <w:r>
        <w:t xml:space="preserve">What truly distinguishes my approach is my hands-on engagement with Marseille's architectural DNA. During a semester abroad in 2022, I documented the adaptive reuse of industrial warehouses in the Joliette district—a project mirroring your firm’s work on La Cité Radieuse transformation. My field sketches, digital renderings, and interviews with local artisans were compiled into a research dossier titled "</w:t>
      </w:r>
      <w:r>
        <w:rPr>
          <w:iCs/>
          <w:i/>
        </w:rPr>
        <w:t xml:space="preserve">Marseille Reclaimed: Material Memory in Post-Industrial Spaces</w:t>
      </w:r>
      <w:r>
        <w:t xml:space="preserve">," now held at the Centre de Documentation de l’Architecture Contemporaine. This experience revealed how Marseille’s layered history—from Phocaean roots to 20th-century immigration—creates unparalleled opportunities for narrative-driven architecture, a perspective I would bring to your team.</w:t>
      </w:r>
    </w:p>
    <w:p>
      <w:pPr>
        <w:pStyle w:val="BodyText"/>
      </w:pPr>
      <w:r>
        <w:t xml:space="preserve">I am particularly drawn to [Firm Name]’s commitment to community-centered design, exemplified by your recent proposal for the Île de Lumière housing project—a social initiative blending energy efficiency with cultural programming. As an intern, I aspire to contribute across multiple dimensions: assisting in BIM modeling for heritage-sensitive sites, supporting site visits across Marseille’s diverse neighborhoods (including the lively Panier quarter and industrial La Plaine), and collaborating on public consultation workshops where understanding local nuance is paramount. My technical toolkit includes AutoCAD, Revit, Adobe Creative Suite, and basic proficiency in 3D printing for model fabrication—skills I’ve deployed to create scale models of historic Marseille structures for university exhibitions.</w:t>
      </w:r>
    </w:p>
    <w:p>
      <w:pPr>
        <w:pStyle w:val="BodyText"/>
      </w:pPr>
      <w:r>
        <w:t xml:space="preserve">Why Marseille? The city embodies the perfect convergence of my professional ambitions and personal ethos. Its architectural tapestry—where ancient Roman ruins coexist with brutalist masterpieces and contemporary eco-architecture—is unmatched in Europe. Working here isn’t just about securing an</w:t>
      </w:r>
      <w:r>
        <w:t xml:space="preserve"> </w:t>
      </w:r>
      <w:r>
        <w:rPr>
          <w:iCs/>
          <w:i/>
        </w:rPr>
        <w:t xml:space="preserve">Internship Application Letter</w:t>
      </w:r>
      <w:r>
        <w:t xml:space="preserve">; it’s about becoming part of a living laboratory where each project addresses Marseille’s unique challenges: coastal erosion, social inclusion, and cultural preservation. I’ve followed your firm’s advocacy for integrating traditional Provençal craftsmanship into modern frameworks—a philosophy that mirrors my own belief in architecture as a dialogue between past and future. Your studio doesn’t just design buildings; it designs community resilience.</w:t>
      </w:r>
    </w:p>
    <w:p>
      <w:pPr>
        <w:pStyle w:val="BodyText"/>
      </w:pPr>
      <w:r>
        <w:t xml:space="preserve">My dedication to sustainable practice extends beyond academia: I co-founded [University Group], organizing workshops on upcycled material use for low-income housing, directly addressing Marseille’s housing accessibility challenges. This initiative, featured in *La Provence*’s 2023 "Green City" special report, demonstrated how student-led innovation can catalyze real-world impact—a value I know [Firm Name] champions through your partnerships with local NGOs like</w:t>
      </w:r>
      <w:r>
        <w:t xml:space="preserve"> </w:t>
      </w:r>
      <w:r>
        <w:rPr>
          <w:iCs/>
          <w:i/>
        </w:rPr>
        <w:t xml:space="preserve">Le Mécénat de l’Architecture</w:t>
      </w:r>
      <w:r>
        <w:t xml:space="preserve">.</w:t>
      </w:r>
    </w:p>
    <w:p>
      <w:pPr>
        <w:pStyle w:val="BodyText"/>
      </w:pPr>
      <w:r>
        <w:t xml:space="preserve">I am eager to bring my technical acumen, cultural fluency, and unwavering passion for Marseille’s architectural renaissance to your studio. My proposed timeline allows for immediate commencement in September 2024, aligning with your project pipeline. I would be honored to discuss how my background in Mediterranean urbanism and commitment to socially responsible design can support [Firm Name]’s mission during an interview at your convenience.</w:t>
      </w:r>
    </w:p>
    <w:p>
      <w:pPr>
        <w:pStyle w:val="BodyText"/>
      </w:pPr>
      <w:r>
        <w:t xml:space="preserve">Thank you for considering my application. I have attached my CV, academic transcripts, and portfolio showcasing Marseille-focused projects for your review. I look forward to the possibility of contributing to the architectural legacy of France Marseille as a future</w:t>
      </w:r>
      <w:r>
        <w:t xml:space="preserve"> </w:t>
      </w:r>
      <w:r>
        <w:rPr>
          <w:iCs/>
          <w:i/>
        </w:rPr>
        <w:t xml:space="preserve">Architect</w:t>
      </w:r>
      <w:r>
        <w:t xml:space="preserve">.</w:t>
      </w:r>
    </w:p>
    <w:p>
      <w:pPr>
        <w:pStyle w:val="BodyText"/>
      </w:pPr>
      <w:r>
        <w:t xml:space="preserve">Sincerely,</w:t>
      </w:r>
      <w:r>
        <w:br/>
      </w:r>
      <w:r>
        <w:t xml:space="preserve">[Your Full Name]</w:t>
      </w:r>
    </w:p>
    <w:p>
      <w:pPr>
        <w:pStyle w:val="BodyText"/>
      </w:pPr>
      <w:r>
        <w:rPr>
          <w:bCs/>
          <w:b/>
        </w:rPr>
        <w:t xml:space="preserve">Portfolio Highlights:</w:t>
      </w:r>
    </w:p>
    <w:p>
      <w:pPr>
        <w:numPr>
          <w:ilvl w:val="0"/>
          <w:numId w:val="1001"/>
        </w:numPr>
        <w:pStyle w:val="Compact"/>
      </w:pPr>
      <w:r>
        <w:rPr>
          <w:iCs/>
          <w:i/>
        </w:rPr>
        <w:t xml:space="preserve">Marseille Vieux-Port Reimagined</w:t>
      </w:r>
      <w:r>
        <w:t xml:space="preserve">: Thesis project exploring cultural hubs at the city’s historic waterfront (Rhino/Grasshopper + hand sketches)</w:t>
      </w:r>
    </w:p>
    <w:p>
      <w:pPr>
        <w:numPr>
          <w:ilvl w:val="0"/>
          <w:numId w:val="1001"/>
        </w:numPr>
        <w:pStyle w:val="Compact"/>
      </w:pPr>
      <w:r>
        <w:rPr>
          <w:iCs/>
          <w:i/>
        </w:rPr>
        <w:t xml:space="preserve">Joliette Industrial Adaptive Reuse Study</w:t>
      </w:r>
      <w:r>
        <w:t xml:space="preserve">: Documentation of post-industrial transformation in Marseille's riverfront district (15-page research dossier)</w:t>
      </w:r>
    </w:p>
    <w:p>
      <w:pPr>
        <w:numPr>
          <w:ilvl w:val="0"/>
          <w:numId w:val="1001"/>
        </w:numPr>
        <w:pStyle w:val="Compact"/>
      </w:pPr>
      <w:r>
        <w:rPr>
          <w:iCs/>
          <w:i/>
        </w:rPr>
        <w:t xml:space="preserve">Le Corbusier’s Unité d'Habitation: Material Analysis</w:t>
      </w:r>
      <w:r>
        <w:t xml:space="preserve">: Technical study of concrete techniques in Marseille's iconic housing (Revit models + material samples)</w:t>
      </w:r>
    </w:p>
    <w:p>
      <w:pPr>
        <w:pStyle w:val="FirstParagraph"/>
      </w:pPr>
      <w:r>
        <w:t xml:space="preserve">Word Count: 827 | This document was crafted specifically for an Architect Internship Application in France Marseil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Marseille</dc:title>
  <dc:creator/>
  <dc:language>en</dc:language>
  <cp:keywords/>
  <dcterms:created xsi:type="dcterms:W3CDTF">2026-07-20T20:01:26Z</dcterms:created>
  <dcterms:modified xsi:type="dcterms:W3CDTF">2026-07-20T20:01:26Z</dcterms:modified>
</cp:coreProperties>
</file>

<file path=docProps/custom.xml><?xml version="1.0" encoding="utf-8"?>
<Properties xmlns="http://schemas.openxmlformats.org/officeDocument/2006/custom-properties" xmlns:vt="http://schemas.openxmlformats.org/officeDocument/2006/docPropsVTypes"/>
</file>